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63DDC1F" w14:textId="07EF5F38" w:rsidR="00950ED4" w:rsidRPr="000E6940" w:rsidRDefault="00950ED4" w:rsidP="00B429A7">
      <w:pPr>
        <w:pStyle w:val="JBDGM-Hinweise"/>
        <w:rPr>
          <w:b/>
          <w:bCs/>
          <w:sz w:val="24"/>
          <w:szCs w:val="24"/>
          <w:lang w:val="en-GB"/>
        </w:rPr>
      </w:pPr>
      <w:r w:rsidRPr="00C81BAD">
        <w:rPr>
          <w:b/>
          <w:bCs/>
          <w:sz w:val="24"/>
          <w:szCs w:val="24"/>
          <w:lang w:val="en-GB"/>
        </w:rPr>
        <w:t>Template of the Yearbook of Music Psychology (JBDGM) for anonym</w:t>
      </w:r>
      <w:r w:rsidR="00261DE5" w:rsidRPr="00C81BAD">
        <w:rPr>
          <w:b/>
          <w:bCs/>
          <w:sz w:val="24"/>
          <w:szCs w:val="24"/>
          <w:lang w:val="en-GB"/>
        </w:rPr>
        <w:t>ized</w:t>
      </w:r>
      <w:r w:rsidRPr="00C171B8">
        <w:rPr>
          <w:b/>
          <w:bCs/>
          <w:sz w:val="24"/>
          <w:szCs w:val="24"/>
          <w:lang w:val="en-GB"/>
        </w:rPr>
        <w:t xml:space="preserve"> initial submissions of research reports </w:t>
      </w:r>
    </w:p>
    <w:p w14:paraId="0C011D7C" w14:textId="4BCBF647" w:rsidR="00E272D2" w:rsidRPr="00C81BAD" w:rsidRDefault="00950ED4" w:rsidP="004C00CF">
      <w:pPr>
        <w:pStyle w:val="JBDGM-Hinweise"/>
        <w:spacing w:line="240" w:lineRule="auto"/>
        <w:rPr>
          <w:lang w:val="en-GB"/>
        </w:rPr>
      </w:pPr>
      <w:r w:rsidRPr="000E6940">
        <w:rPr>
          <w:lang w:val="en-GB"/>
        </w:rPr>
        <w:t xml:space="preserve">This template is </w:t>
      </w:r>
      <w:r w:rsidRPr="00C81BAD">
        <w:rPr>
          <w:b/>
          <w:bCs/>
          <w:lang w:val="en-GB"/>
        </w:rPr>
        <w:t>exclusively</w:t>
      </w:r>
      <w:r w:rsidRPr="00C81BAD">
        <w:rPr>
          <w:lang w:val="en-GB"/>
        </w:rPr>
        <w:t xml:space="preserve"> designed </w:t>
      </w:r>
      <w:r w:rsidRPr="00C81BAD">
        <w:rPr>
          <w:b/>
          <w:bCs/>
          <w:lang w:val="en-GB"/>
        </w:rPr>
        <w:t>for initial submissions of research reports</w:t>
      </w:r>
      <w:r w:rsidR="00FC4DEC">
        <w:rPr>
          <w:b/>
          <w:bCs/>
          <w:lang w:val="en-GB"/>
        </w:rPr>
        <w:t xml:space="preserve"> and short papers</w:t>
      </w:r>
      <w:r w:rsidRPr="00C81BAD">
        <w:rPr>
          <w:lang w:val="en-GB"/>
        </w:rPr>
        <w:t xml:space="preserve">. </w:t>
      </w:r>
      <w:r w:rsidR="004D0508" w:rsidRPr="00C81BAD">
        <w:rPr>
          <w:lang w:val="en-GB"/>
        </w:rPr>
        <w:t xml:space="preserve">For all other manuscript types (spots, close-ups, reviews, reports), we provide separate templates </w:t>
      </w:r>
      <w:r w:rsidR="00B77F1D" w:rsidRPr="00C81BAD">
        <w:rPr>
          <w:lang w:val="en-GB"/>
        </w:rPr>
        <w:t>at</w:t>
      </w:r>
      <w:r w:rsidR="00337BE9" w:rsidRPr="00C81BAD">
        <w:rPr>
          <w:lang w:val="en-GB"/>
        </w:rPr>
        <w:t xml:space="preserve"> the following </w:t>
      </w:r>
      <w:r w:rsidR="007A59CF" w:rsidRPr="00C81BAD">
        <w:rPr>
          <w:lang w:val="en-GB"/>
        </w:rPr>
        <w:t>link</w:t>
      </w:r>
      <w:r w:rsidR="00F40D66" w:rsidRPr="00C81BAD">
        <w:rPr>
          <w:lang w:val="en-GB"/>
        </w:rPr>
        <w:t>:</w:t>
      </w:r>
      <w:r w:rsidR="007A07D0" w:rsidRPr="00C81BAD">
        <w:rPr>
          <w:lang w:val="en-GB"/>
        </w:rPr>
        <w:t xml:space="preserve"> </w:t>
      </w:r>
      <w:hyperlink r:id="rId9" w:history="1">
        <w:r w:rsidR="00E272D2" w:rsidRPr="00C81BAD">
          <w:rPr>
            <w:rStyle w:val="Hyperlink"/>
            <w:lang w:val="en-GB"/>
          </w:rPr>
          <w:t>https://jbdgm.psychopen.eu/index.php/JBDGM/einreichen</w:t>
        </w:r>
      </w:hyperlink>
      <w:r w:rsidR="00E272D2" w:rsidRPr="00C81BAD">
        <w:rPr>
          <w:lang w:val="en-GB"/>
        </w:rPr>
        <w:t xml:space="preserve"> </w:t>
      </w:r>
    </w:p>
    <w:p w14:paraId="3793C3A0" w14:textId="2DECED7F" w:rsidR="00FC4DEC" w:rsidRDefault="00F06CBE" w:rsidP="004C00CF">
      <w:pPr>
        <w:pStyle w:val="JBDGM-Hinweise"/>
        <w:spacing w:line="240" w:lineRule="auto"/>
        <w:rPr>
          <w:lang w:val="en-GB"/>
        </w:rPr>
      </w:pPr>
      <w:r w:rsidRPr="004C00CF">
        <w:rPr>
          <w:b/>
          <w:bCs/>
          <w:lang w:val="en-GB"/>
        </w:rPr>
        <w:t>Research reports</w:t>
      </w:r>
      <w:r w:rsidRPr="000E6940">
        <w:rPr>
          <w:lang w:val="en-GB"/>
        </w:rPr>
        <w:t xml:space="preserve"> are the primary section of JBDGM for original research and reviews</w:t>
      </w:r>
      <w:r w:rsidR="00FC4DEC">
        <w:rPr>
          <w:lang w:val="en-GB"/>
        </w:rPr>
        <w:t xml:space="preserve"> (</w:t>
      </w:r>
      <w:r w:rsidR="00FC4DEC" w:rsidRPr="004C00CF">
        <w:rPr>
          <w:b/>
          <w:bCs/>
          <w:lang w:val="en-GB"/>
        </w:rPr>
        <w:t>up to 60,000 character</w:t>
      </w:r>
      <w:r w:rsidR="004C00CF">
        <w:rPr>
          <w:b/>
          <w:bCs/>
          <w:lang w:val="en-GB"/>
        </w:rPr>
        <w:t>s</w:t>
      </w:r>
      <w:r w:rsidR="00FC4DEC">
        <w:rPr>
          <w:lang w:val="en-GB"/>
        </w:rPr>
        <w:t xml:space="preserve">). </w:t>
      </w:r>
    </w:p>
    <w:p w14:paraId="1D00CE1D" w14:textId="11CB71F2" w:rsidR="004C00CF" w:rsidRDefault="004C00CF" w:rsidP="004C00CF">
      <w:pPr>
        <w:pStyle w:val="JBDGM-Hinweise"/>
        <w:spacing w:line="240" w:lineRule="auto"/>
        <w:rPr>
          <w:lang w:val="en-GB"/>
        </w:rPr>
      </w:pPr>
      <w:bookmarkStart w:id="0" w:name="OLE_LINK13"/>
      <w:bookmarkStart w:id="1" w:name="OLE_LINK14"/>
      <w:r w:rsidRPr="004C00CF">
        <w:rPr>
          <w:b/>
          <w:bCs/>
          <w:lang w:val="en-GB"/>
        </w:rPr>
        <w:t xml:space="preserve">Short </w:t>
      </w:r>
      <w:r w:rsidR="00980B88">
        <w:rPr>
          <w:b/>
          <w:bCs/>
          <w:lang w:val="en-GB"/>
        </w:rPr>
        <w:t>papers</w:t>
      </w:r>
      <w:r w:rsidRPr="004C00CF">
        <w:rPr>
          <w:lang w:val="en-GB"/>
        </w:rPr>
        <w:t xml:space="preserve"> focus primarily on the presentation of new and recent empirical approaches and findings. In contrast, the presentation of theoretical foundations can take a back seat and be achieved primarily through appropriate literature references (</w:t>
      </w:r>
      <w:r w:rsidRPr="004C00CF">
        <w:rPr>
          <w:b/>
          <w:bCs/>
          <w:lang w:val="en-GB"/>
        </w:rPr>
        <w:t>up to 35,000 characters</w:t>
      </w:r>
      <w:r w:rsidRPr="004C00CF">
        <w:rPr>
          <w:lang w:val="en-GB"/>
        </w:rPr>
        <w:t>).</w:t>
      </w:r>
    </w:p>
    <w:bookmarkEnd w:id="0"/>
    <w:bookmarkEnd w:id="1"/>
    <w:p w14:paraId="7971C669" w14:textId="27565F53" w:rsidR="00B356ED" w:rsidRPr="00C81BAD" w:rsidRDefault="007A07D0" w:rsidP="004C00CF">
      <w:pPr>
        <w:pStyle w:val="JBDGM-Hinweise"/>
        <w:spacing w:line="240" w:lineRule="auto"/>
        <w:rPr>
          <w:lang w:val="en-GB"/>
        </w:rPr>
      </w:pPr>
      <w:r w:rsidRPr="000E6940">
        <w:rPr>
          <w:lang w:val="en-GB"/>
        </w:rPr>
        <w:t>We only accept original work that has not been published elsewhere.</w:t>
      </w:r>
      <w:r w:rsidR="000F6D7E" w:rsidRPr="00C81BAD">
        <w:rPr>
          <w:lang w:val="en-GB"/>
        </w:rPr>
        <w:t xml:space="preserve"> </w:t>
      </w:r>
      <w:r w:rsidR="00261DE5" w:rsidRPr="00C81BAD">
        <w:rPr>
          <w:lang w:val="en-GB"/>
        </w:rPr>
        <w:t>The an</w:t>
      </w:r>
      <w:r w:rsidR="00E76F02" w:rsidRPr="00C81BAD">
        <w:rPr>
          <w:lang w:val="en-GB"/>
        </w:rPr>
        <w:t xml:space="preserve">onymized initial submission </w:t>
      </w:r>
      <w:r w:rsidR="00716B48" w:rsidRPr="00C81BAD">
        <w:rPr>
          <w:lang w:val="en-GB"/>
        </w:rPr>
        <w:t xml:space="preserve">is subject to an anonymous peer-review process </w:t>
      </w:r>
      <w:r w:rsidR="00F96EFD" w:rsidRPr="00C81BAD">
        <w:rPr>
          <w:lang w:val="en-GB"/>
        </w:rPr>
        <w:t xml:space="preserve">with multiple external expert reviewers. </w:t>
      </w:r>
      <w:r w:rsidR="008B0ED3" w:rsidRPr="00C81BAD">
        <w:rPr>
          <w:lang w:val="en-GB"/>
        </w:rPr>
        <w:t xml:space="preserve">The review process is double-blind </w:t>
      </w:r>
      <w:r w:rsidR="00BF31DA" w:rsidRPr="00C81BAD">
        <w:rPr>
          <w:lang w:val="en-GB"/>
        </w:rPr>
        <w:t>so that</w:t>
      </w:r>
      <w:r w:rsidR="008B0ED3" w:rsidRPr="00C81BAD">
        <w:rPr>
          <w:lang w:val="en-GB"/>
        </w:rPr>
        <w:t xml:space="preserve"> authors and reviewers are mutually anonymous to each other during this</w:t>
      </w:r>
      <w:r w:rsidR="000D03A5" w:rsidRPr="00C81BAD">
        <w:rPr>
          <w:lang w:val="en-GB"/>
        </w:rPr>
        <w:t xml:space="preserve"> </w:t>
      </w:r>
      <w:r w:rsidR="008B0ED3" w:rsidRPr="00C81BAD">
        <w:rPr>
          <w:lang w:val="en-GB"/>
        </w:rPr>
        <w:t xml:space="preserve">time. </w:t>
      </w:r>
      <w:r w:rsidR="00E02EFE" w:rsidRPr="00C81BAD">
        <w:rPr>
          <w:lang w:val="en-GB"/>
        </w:rPr>
        <w:t xml:space="preserve">It is therefore important that </w:t>
      </w:r>
      <w:r w:rsidR="00AB3468" w:rsidRPr="00C81BAD">
        <w:rPr>
          <w:lang w:val="en-GB"/>
        </w:rPr>
        <w:t xml:space="preserve">initial </w:t>
      </w:r>
      <w:r w:rsidR="00E02EFE" w:rsidRPr="00C81BAD">
        <w:rPr>
          <w:lang w:val="en-GB"/>
        </w:rPr>
        <w:t>submission</w:t>
      </w:r>
      <w:r w:rsidR="00583CF1" w:rsidRPr="00C81BAD">
        <w:rPr>
          <w:lang w:val="en-GB"/>
        </w:rPr>
        <w:t>s</w:t>
      </w:r>
      <w:r w:rsidR="00E02EFE" w:rsidRPr="00C81BAD">
        <w:rPr>
          <w:lang w:val="en-GB"/>
        </w:rPr>
        <w:t xml:space="preserve"> </w:t>
      </w:r>
      <w:r w:rsidR="00583CF1" w:rsidRPr="00C81BAD">
        <w:rPr>
          <w:lang w:val="en-GB"/>
        </w:rPr>
        <w:t>do</w:t>
      </w:r>
      <w:r w:rsidR="00E02EFE" w:rsidRPr="00C81BAD">
        <w:rPr>
          <w:lang w:val="en-GB"/>
        </w:rPr>
        <w:t xml:space="preserve"> not allow any </w:t>
      </w:r>
      <w:r w:rsidR="00810585" w:rsidRPr="00C81BAD">
        <w:rPr>
          <w:lang w:val="en-GB"/>
        </w:rPr>
        <w:t xml:space="preserve">direct </w:t>
      </w:r>
      <w:r w:rsidR="00E02EFE" w:rsidRPr="00C81BAD">
        <w:rPr>
          <w:lang w:val="en-GB"/>
        </w:rPr>
        <w:t>conclusions about the identity of the authors:</w:t>
      </w:r>
    </w:p>
    <w:p w14:paraId="470128F8" w14:textId="0F50C120" w:rsidR="00523D3B" w:rsidRPr="00C81BAD" w:rsidRDefault="00C916AA" w:rsidP="004C00CF">
      <w:pPr>
        <w:pStyle w:val="JBDGM-Hinweis-Liste"/>
        <w:spacing w:after="120" w:line="240" w:lineRule="auto"/>
      </w:pPr>
      <w:r w:rsidRPr="00C81BAD">
        <w:t>No mention of your names on the front page;</w:t>
      </w:r>
      <w:r w:rsidR="00523D3B" w:rsidRPr="00C81BAD">
        <w:t xml:space="preserve"> </w:t>
      </w:r>
    </w:p>
    <w:p w14:paraId="280DAC83" w14:textId="3024EA94" w:rsidR="00F851C5" w:rsidRPr="00C81BAD" w:rsidRDefault="00F851C5" w:rsidP="004C00CF">
      <w:pPr>
        <w:pStyle w:val="JBDGM-Hinweis-Liste"/>
        <w:spacing w:after="120" w:line="240" w:lineRule="auto"/>
      </w:pPr>
      <w:r w:rsidRPr="00C81BAD">
        <w:t>Anonymisation of references to your own literature;</w:t>
      </w:r>
    </w:p>
    <w:p w14:paraId="1347FCB8" w14:textId="62F4B5EE" w:rsidR="00F851C5" w:rsidRPr="00C81BAD" w:rsidRDefault="00F851C5" w:rsidP="004C00CF">
      <w:pPr>
        <w:pStyle w:val="JBDGM-Hinweis-Liste"/>
        <w:spacing w:after="120" w:line="240" w:lineRule="auto"/>
      </w:pPr>
      <w:r w:rsidRPr="00C81BAD">
        <w:t xml:space="preserve">No acknowledgements, </w:t>
      </w:r>
      <w:r w:rsidR="00BF31DA" w:rsidRPr="00C81BAD">
        <w:t>statements on funding or competing interests;</w:t>
      </w:r>
    </w:p>
    <w:p w14:paraId="69022B00" w14:textId="09EFC54E" w:rsidR="00E63C65" w:rsidRPr="00C81BAD" w:rsidRDefault="00583CF1" w:rsidP="004C00CF">
      <w:pPr>
        <w:pStyle w:val="JBDGM-Hinweis-Liste"/>
        <w:spacing w:after="120" w:line="240" w:lineRule="auto"/>
      </w:pPr>
      <w:r w:rsidRPr="00C81BAD">
        <w:t>Remove references to your identity from the metadata of the Word document.</w:t>
      </w:r>
    </w:p>
    <w:p w14:paraId="530996D9" w14:textId="7B4900ED" w:rsidR="00152861" w:rsidRPr="00C81BAD" w:rsidRDefault="007A1AD6" w:rsidP="004C00CF">
      <w:pPr>
        <w:pStyle w:val="JBDGM-Hinweise"/>
        <w:spacing w:line="240" w:lineRule="auto"/>
        <w:rPr>
          <w:lang w:val="en-GB"/>
        </w:rPr>
      </w:pPr>
      <w:r w:rsidRPr="00C81BAD">
        <w:rPr>
          <w:lang w:val="en-GB"/>
        </w:rPr>
        <w:t xml:space="preserve">To </w:t>
      </w:r>
      <w:r w:rsidR="007514BB" w:rsidRPr="00C81BAD">
        <w:rPr>
          <w:lang w:val="en-GB"/>
        </w:rPr>
        <w:t xml:space="preserve">disclose your identity </w:t>
      </w:r>
      <w:r w:rsidR="002978FD" w:rsidRPr="00C81BAD">
        <w:rPr>
          <w:lang w:val="en-GB"/>
        </w:rPr>
        <w:t>to the editors and the edit</w:t>
      </w:r>
      <w:r w:rsidR="007137D8" w:rsidRPr="00C81BAD">
        <w:rPr>
          <w:lang w:val="en-GB"/>
        </w:rPr>
        <w:t xml:space="preserve">orial board members, please </w:t>
      </w:r>
      <w:r w:rsidRPr="00C81BAD">
        <w:rPr>
          <w:lang w:val="en-GB"/>
        </w:rPr>
        <w:t>also provide the “JBDGM Cover Letter to the Editors”</w:t>
      </w:r>
      <w:r w:rsidR="0080421C" w:rsidRPr="00C81BAD">
        <w:rPr>
          <w:lang w:val="en-GB"/>
        </w:rPr>
        <w:t xml:space="preserve">, which </w:t>
      </w:r>
      <w:r w:rsidR="00E63C65" w:rsidRPr="00C81BAD">
        <w:rPr>
          <w:lang w:val="en-GB"/>
        </w:rPr>
        <w:t xml:space="preserve">has to be </w:t>
      </w:r>
      <w:r w:rsidR="00E63C65" w:rsidRPr="00C81BAD">
        <w:rPr>
          <w:b/>
          <w:bCs/>
          <w:lang w:val="en-GB"/>
        </w:rPr>
        <w:t>submitted along with the research manuscript</w:t>
      </w:r>
      <w:r w:rsidR="00E63C65" w:rsidRPr="00C81BAD">
        <w:rPr>
          <w:lang w:val="en-GB"/>
        </w:rPr>
        <w:t xml:space="preserve">. </w:t>
      </w:r>
      <w:r w:rsidR="00E43158" w:rsidRPr="00C81BAD">
        <w:rPr>
          <w:lang w:val="en-GB"/>
        </w:rPr>
        <w:t>For this cover letter</w:t>
      </w:r>
      <w:r w:rsidR="00725C05" w:rsidRPr="00C81BAD">
        <w:rPr>
          <w:lang w:val="en-GB"/>
        </w:rPr>
        <w:t>,</w:t>
      </w:r>
      <w:r w:rsidR="00E43158" w:rsidRPr="00C81BAD">
        <w:rPr>
          <w:lang w:val="en-GB"/>
        </w:rPr>
        <w:t xml:space="preserve"> a separate template is also available at</w:t>
      </w:r>
      <w:r w:rsidR="00C133BB" w:rsidRPr="00C81BAD">
        <w:rPr>
          <w:lang w:val="en-GB"/>
        </w:rPr>
        <w:t xml:space="preserve"> </w:t>
      </w:r>
      <w:hyperlink r:id="rId10" w:history="1">
        <w:r w:rsidR="00E272D2" w:rsidRPr="00C81BAD">
          <w:rPr>
            <w:rStyle w:val="Hyperlink"/>
            <w:lang w:val="en-GB"/>
          </w:rPr>
          <w:t>https://jbdgm.psychopen.eu/index.php/JBDGM/einreichen</w:t>
        </w:r>
      </w:hyperlink>
    </w:p>
    <w:p w14:paraId="2BDA3325" w14:textId="08AFF449" w:rsidR="00C133BB" w:rsidRPr="000E6940" w:rsidRDefault="006847B7" w:rsidP="004C00CF">
      <w:pPr>
        <w:pStyle w:val="JBDGM-Hinweise"/>
        <w:spacing w:line="240" w:lineRule="auto"/>
        <w:rPr>
          <w:lang w:val="en-GB"/>
        </w:rPr>
      </w:pPr>
      <w:r w:rsidRPr="00C81BAD">
        <w:rPr>
          <w:lang w:val="en-GB"/>
        </w:rPr>
        <w:t xml:space="preserve">Please </w:t>
      </w:r>
      <w:r w:rsidR="00024148" w:rsidRPr="00C81BAD">
        <w:rPr>
          <w:lang w:val="en-GB"/>
        </w:rPr>
        <w:t xml:space="preserve">take </w:t>
      </w:r>
      <w:r w:rsidRPr="00C171B8">
        <w:rPr>
          <w:lang w:val="en-GB"/>
        </w:rPr>
        <w:t>note</w:t>
      </w:r>
      <w:r w:rsidR="00024148" w:rsidRPr="00C171B8">
        <w:rPr>
          <w:lang w:val="en-GB"/>
        </w:rPr>
        <w:t xml:space="preserve"> of</w:t>
      </w:r>
      <w:r w:rsidRPr="000E6940">
        <w:rPr>
          <w:lang w:val="en-GB"/>
        </w:rPr>
        <w:t xml:space="preserve"> the following general guidelines:</w:t>
      </w:r>
    </w:p>
    <w:p w14:paraId="0A720465" w14:textId="20D870B8" w:rsidR="006847B7" w:rsidRPr="000E6940" w:rsidRDefault="00746478" w:rsidP="004C00CF">
      <w:pPr>
        <w:pStyle w:val="JBDGM-Hinweis-Liste"/>
        <w:spacing w:after="120" w:line="240" w:lineRule="auto"/>
      </w:pPr>
      <w:bookmarkStart w:id="2" w:name="OLE_LINK15"/>
      <w:bookmarkStart w:id="3" w:name="OLE_LINK16"/>
      <w:r w:rsidRPr="00C171B8">
        <w:t>Th</w:t>
      </w:r>
      <w:r w:rsidR="004C00CF">
        <w:t>e</w:t>
      </w:r>
      <w:r w:rsidRPr="00C171B8">
        <w:t xml:space="preserve"> </w:t>
      </w:r>
      <w:r w:rsidR="004C00CF">
        <w:t xml:space="preserve">text </w:t>
      </w:r>
      <w:r w:rsidRPr="00C171B8">
        <w:t>limit</w:t>
      </w:r>
      <w:r w:rsidR="004C00CF">
        <w:t xml:space="preserve">s </w:t>
      </w:r>
      <w:r w:rsidRPr="00C171B8">
        <w:t xml:space="preserve">refer to </w:t>
      </w:r>
      <w:r w:rsidRPr="00586E2B">
        <w:rPr>
          <w:b/>
          <w:bCs/>
        </w:rPr>
        <w:t>the whole manuscript</w:t>
      </w:r>
      <w:r w:rsidRPr="00C81BAD">
        <w:t xml:space="preserve"> incl</w:t>
      </w:r>
      <w:r w:rsidR="004C00CF">
        <w:t>uding</w:t>
      </w:r>
      <w:r w:rsidRPr="00C81BAD">
        <w:t xml:space="preserve"> </w:t>
      </w:r>
      <w:r w:rsidR="00797ABB">
        <w:t xml:space="preserve">spaces, </w:t>
      </w:r>
      <w:r w:rsidRPr="00C81BAD">
        <w:t xml:space="preserve">front page, abstracts, </w:t>
      </w:r>
      <w:r w:rsidR="0048203A" w:rsidRPr="000E6940">
        <w:t xml:space="preserve">keywords, references and, if applicable, </w:t>
      </w:r>
      <w:r w:rsidR="00EB55E8" w:rsidRPr="000E6940">
        <w:t>appendices</w:t>
      </w:r>
      <w:r w:rsidR="00797ABB">
        <w:t>.</w:t>
      </w:r>
    </w:p>
    <w:bookmarkEnd w:id="2"/>
    <w:bookmarkEnd w:id="3"/>
    <w:p w14:paraId="2EC7B7A7" w14:textId="5006E523" w:rsidR="00725C05" w:rsidRPr="00586E2B" w:rsidRDefault="00725C05" w:rsidP="004C00CF">
      <w:pPr>
        <w:pStyle w:val="JBDGM-Hinweis-Liste"/>
        <w:spacing w:after="120" w:line="240" w:lineRule="auto"/>
        <w:rPr>
          <w:b/>
          <w:bCs/>
        </w:rPr>
      </w:pPr>
      <w:r w:rsidRPr="00C81BAD">
        <w:t>JBD</w:t>
      </w:r>
      <w:r w:rsidR="00BA5B87" w:rsidRPr="00C81BAD">
        <w:t>G</w:t>
      </w:r>
      <w:r w:rsidRPr="00C81BAD">
        <w:t xml:space="preserve">M follows the guidelines of the American Psychological Association (APA, </w:t>
      </w:r>
      <w:r w:rsidR="00B22B0F" w:rsidRPr="00C81BAD">
        <w:t>7</w:t>
      </w:r>
      <w:r w:rsidRPr="008469B3">
        <w:t>th</w:t>
      </w:r>
      <w:r w:rsidRPr="00C81BAD">
        <w:t xml:space="preserve"> editi</w:t>
      </w:r>
      <w:r w:rsidRPr="000E6940">
        <w:t>on)</w:t>
      </w:r>
      <w:r w:rsidR="00D75E70" w:rsidRPr="000E6940">
        <w:t xml:space="preserve"> for text formatting, with some exceptions though. </w:t>
      </w:r>
      <w:r w:rsidR="00C302D9" w:rsidRPr="000E6940">
        <w:t xml:space="preserve">Therefore, </w:t>
      </w:r>
      <w:r w:rsidR="00C302D9" w:rsidRPr="00586E2B">
        <w:rPr>
          <w:b/>
          <w:bCs/>
        </w:rPr>
        <w:t>please thoroughly</w:t>
      </w:r>
      <w:r w:rsidR="007705CB" w:rsidRPr="00586E2B">
        <w:rPr>
          <w:b/>
          <w:bCs/>
        </w:rPr>
        <w:t xml:space="preserve"> consider the “Notes on Manuscript </w:t>
      </w:r>
      <w:r w:rsidR="0076075B" w:rsidRPr="00586E2B">
        <w:rPr>
          <w:b/>
          <w:bCs/>
        </w:rPr>
        <w:t>Formatting</w:t>
      </w:r>
      <w:r w:rsidR="007705CB" w:rsidRPr="00586E2B">
        <w:rPr>
          <w:b/>
          <w:bCs/>
        </w:rPr>
        <w:t>” at the end of this document.</w:t>
      </w:r>
    </w:p>
    <w:p w14:paraId="74295552" w14:textId="442CF580" w:rsidR="00B3675B" w:rsidRPr="00C81BAD" w:rsidRDefault="007579FC" w:rsidP="004C00CF">
      <w:pPr>
        <w:pStyle w:val="JBDGM-Hinweis-Liste"/>
        <w:spacing w:after="120" w:line="240" w:lineRule="auto"/>
      </w:pPr>
      <w:r w:rsidRPr="00C171B8">
        <w:t xml:space="preserve">The </w:t>
      </w:r>
      <w:r w:rsidRPr="00310075">
        <w:rPr>
          <w:i/>
          <w:iCs/>
          <w:highlight w:val="yellow"/>
        </w:rPr>
        <w:t>italic text passages highlighted in yellow</w:t>
      </w:r>
      <w:r w:rsidRPr="00C81BAD">
        <w:t xml:space="preserve"> in this </w:t>
      </w:r>
      <w:r w:rsidR="00475E5D" w:rsidRPr="00C171B8">
        <w:t xml:space="preserve">template </w:t>
      </w:r>
      <w:r w:rsidR="00372120" w:rsidRPr="00C171B8">
        <w:t xml:space="preserve">provide you with </w:t>
      </w:r>
      <w:r w:rsidR="00372120" w:rsidRPr="000E6940">
        <w:t>important information</w:t>
      </w:r>
      <w:r w:rsidR="00B3675B" w:rsidRPr="000E6940">
        <w:t xml:space="preserve"> </w:t>
      </w:r>
      <w:r w:rsidR="00CA629B" w:rsidRPr="000E6940">
        <w:t>regarding</w:t>
      </w:r>
      <w:r w:rsidR="00B3675B" w:rsidRPr="00C81BAD">
        <w:t xml:space="preserve"> manuscript formatting. Th</w:t>
      </w:r>
      <w:r w:rsidR="00192D4C" w:rsidRPr="00C81BAD">
        <w:t>ese</w:t>
      </w:r>
      <w:r w:rsidR="00B3675B" w:rsidRPr="00C81BAD">
        <w:t xml:space="preserve"> </w:t>
      </w:r>
      <w:r w:rsidR="00B02428" w:rsidRPr="00C81BAD">
        <w:t>guidelines</w:t>
      </w:r>
      <w:r w:rsidR="00B3675B" w:rsidRPr="00C81BAD">
        <w:t xml:space="preserve"> can and should be deleted later on, together with this introductory instruction page and those at the end of this document.</w:t>
      </w:r>
    </w:p>
    <w:p w14:paraId="7048DD61" w14:textId="046029E1" w:rsidR="00B0658F" w:rsidRPr="008469B3" w:rsidRDefault="00E81E6D" w:rsidP="004C00CF">
      <w:pPr>
        <w:pStyle w:val="JBDGM-Hinweis-Liste"/>
        <w:spacing w:after="120" w:line="240" w:lineRule="auto"/>
      </w:pPr>
      <w:r w:rsidRPr="00C81BAD">
        <w:t xml:space="preserve">Please do not </w:t>
      </w:r>
      <w:r w:rsidR="008B500A" w:rsidRPr="00C81BAD">
        <w:t>spend any effort</w:t>
      </w:r>
      <w:r w:rsidRPr="00C81BAD">
        <w:t xml:space="preserve"> optimizing the layout of your manuscript. </w:t>
      </w:r>
      <w:r w:rsidR="00FD54BE" w:rsidRPr="00C81BAD">
        <w:t xml:space="preserve">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306485C9" w14:textId="77777777" w:rsidR="0052679C" w:rsidRPr="008469B3" w:rsidRDefault="004A0FB8" w:rsidP="00EC13E9">
      <w:pPr>
        <w:pStyle w:val="JBDGM-Text"/>
      </w:pPr>
      <w:r w:rsidRPr="008469B3">
        <w:br w:type="page"/>
      </w:r>
      <w:r w:rsidR="0052679C" w:rsidRPr="008469B3">
        <w:lastRenderedPageBreak/>
        <w:t>Insert Running Head Here (no more than 50 characters)</w:t>
      </w:r>
    </w:p>
    <w:p w14:paraId="4AA69206" w14:textId="3B701192" w:rsidR="0052679C" w:rsidRPr="008469B3" w:rsidRDefault="0052679C" w:rsidP="00796839">
      <w:pPr>
        <w:pStyle w:val="JBDGM-GelberHinweis"/>
        <w:spacing w:after="480"/>
        <w:rPr>
          <w:i w:val="0"/>
          <w:iCs w:val="0"/>
          <w:lang w:val="en-GB"/>
        </w:rPr>
      </w:pPr>
      <w:r w:rsidRPr="008469B3">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8469B3">
        <w:rPr>
          <w:b/>
          <w:bCs/>
          <w:highlight w:val="yellow"/>
          <w:lang w:val="en-GB"/>
        </w:rPr>
        <w:t>not</w:t>
      </w:r>
      <w:r w:rsidRPr="008469B3">
        <w:rPr>
          <w:highlight w:val="yellow"/>
          <w:lang w:val="en-GB"/>
        </w:rPr>
        <w:t xml:space="preserve"> </w:t>
      </w:r>
      <w:r w:rsidR="00D63330" w:rsidRPr="008469B3">
        <w:rPr>
          <w:highlight w:val="yellow"/>
          <w:lang w:val="en-GB"/>
        </w:rPr>
        <w:t xml:space="preserve">separately </w:t>
      </w:r>
      <w:r w:rsidRPr="008469B3">
        <w:rPr>
          <w:highlight w:val="yellow"/>
          <w:lang w:val="en-GB"/>
        </w:rPr>
        <w:t>into the header.</w:t>
      </w:r>
      <w:r w:rsidRPr="008469B3">
        <w:rPr>
          <w:lang w:val="en-GB"/>
        </w:rPr>
        <w:t xml:space="preserve"> </w:t>
      </w:r>
    </w:p>
    <w:p w14:paraId="04F8F6CE" w14:textId="77777777" w:rsidR="00D63330" w:rsidRPr="008469B3" w:rsidRDefault="00D63330" w:rsidP="00D63330">
      <w:pPr>
        <w:pStyle w:val="Titel"/>
        <w:rPr>
          <w:rFonts w:cs="Arial"/>
          <w:lang w:val="en-GB"/>
        </w:rPr>
      </w:pPr>
      <w:r w:rsidRPr="008469B3">
        <w:rPr>
          <w:rFonts w:cs="Arial"/>
          <w:lang w:val="en-GB"/>
        </w:rPr>
        <w:t>Insert Article Title Here</w:t>
      </w:r>
    </w:p>
    <w:p w14:paraId="5E20F328" w14:textId="77777777" w:rsidR="00D63330" w:rsidRPr="008469B3" w:rsidRDefault="00D63330" w:rsidP="00D63330">
      <w:pPr>
        <w:pStyle w:val="Titel"/>
        <w:rPr>
          <w:lang w:val="en-GB"/>
        </w:rPr>
      </w:pPr>
      <w:r w:rsidRPr="008469B3">
        <w:rPr>
          <w:lang w:val="en-GB"/>
        </w:rPr>
        <w:t>Insert German Title Here</w:t>
      </w:r>
    </w:p>
    <w:p w14:paraId="26E1168C" w14:textId="0097CC82" w:rsidR="00DE09F5" w:rsidRPr="00C81BAD" w:rsidRDefault="00D63330" w:rsidP="00796839">
      <w:pPr>
        <w:pStyle w:val="JBDGM-GelberHinweis"/>
        <w:spacing w:after="480"/>
        <w:jc w:val="center"/>
        <w:rPr>
          <w:b/>
          <w:bCs/>
          <w:highlight w:val="yellow"/>
          <w:lang w:val="en-GB"/>
        </w:rPr>
      </w:pPr>
      <w:r w:rsidRPr="00C81BAD">
        <w:rPr>
          <w:b/>
          <w:bCs/>
          <w:highlight w:val="yellow"/>
          <w:lang w:val="en-GB"/>
        </w:rPr>
        <w:t>Important</w:t>
      </w:r>
      <w:r w:rsidR="00F52A00" w:rsidRPr="00C81BAD">
        <w:rPr>
          <w:b/>
          <w:bCs/>
          <w:highlight w:val="yellow"/>
          <w:lang w:val="en-GB"/>
        </w:rPr>
        <w:t>:</w:t>
      </w:r>
      <w:r w:rsidR="009B3F49" w:rsidRPr="00C171B8">
        <w:rPr>
          <w:b/>
          <w:bCs/>
          <w:highlight w:val="yellow"/>
          <w:lang w:val="en-GB"/>
        </w:rPr>
        <w:t xml:space="preserve"> </w:t>
      </w:r>
      <w:r w:rsidR="00D80B16" w:rsidRPr="00C171B8">
        <w:rPr>
          <w:b/>
          <w:bCs/>
          <w:highlight w:val="yellow"/>
          <w:lang w:val="en-GB"/>
        </w:rPr>
        <w:t>This document will be assessed in a double-blind review proce</w:t>
      </w:r>
      <w:r w:rsidR="00CE389E" w:rsidRPr="000E6940">
        <w:rPr>
          <w:b/>
          <w:bCs/>
          <w:highlight w:val="yellow"/>
          <w:lang w:val="en-GB"/>
        </w:rPr>
        <w:t>ss</w:t>
      </w:r>
      <w:r w:rsidR="00D80B16" w:rsidRPr="000E6940">
        <w:rPr>
          <w:b/>
          <w:bCs/>
          <w:highlight w:val="yellow"/>
          <w:lang w:val="en-GB"/>
        </w:rPr>
        <w:t>. Therefore, please do not insert information revealing/regarding the authors!</w:t>
      </w:r>
    </w:p>
    <w:p w14:paraId="634DB2A4" w14:textId="759CDC86" w:rsidR="00A115D5" w:rsidRPr="00C81BAD" w:rsidRDefault="003D01B2" w:rsidP="0098658D">
      <w:pPr>
        <w:pStyle w:val="berschrift2"/>
        <w:rPr>
          <w:lang w:val="en-GB"/>
        </w:rPr>
      </w:pPr>
      <w:r w:rsidRPr="00C81BAD">
        <w:rPr>
          <w:lang w:val="en-GB"/>
        </w:rPr>
        <w:t>Abstract</w:t>
      </w:r>
    </w:p>
    <w:p w14:paraId="11B7CA18" w14:textId="0D25399F" w:rsidR="003D01B2" w:rsidRPr="00C81BAD" w:rsidRDefault="003D01B2" w:rsidP="006454FD">
      <w:pPr>
        <w:pStyle w:val="JBDGM-Text"/>
        <w:rPr>
          <w:lang w:val="en-GB"/>
        </w:rPr>
      </w:pPr>
      <w:r w:rsidRPr="00C81BAD">
        <w:rPr>
          <w:lang w:val="en-GB"/>
        </w:rPr>
        <w:t xml:space="preserve">Insert an abstract </w:t>
      </w:r>
      <w:r w:rsidRPr="008469B3">
        <w:rPr>
          <w:rFonts w:cs="Arial"/>
          <w:lang w:val="en-GB"/>
        </w:rPr>
        <w:t xml:space="preserve">(up to 250 words for Research reports) here. </w:t>
      </w:r>
    </w:p>
    <w:p w14:paraId="57161C0D" w14:textId="276F594C" w:rsidR="00B53C62" w:rsidRPr="008469B3" w:rsidRDefault="00B53C62" w:rsidP="008469B3">
      <w:pPr>
        <w:pStyle w:val="JBDGM-GelberHinweis"/>
        <w:rPr>
          <w:i w:val="0"/>
          <w:lang w:val="en-GB"/>
        </w:rPr>
      </w:pPr>
      <w:r w:rsidRPr="008469B3">
        <w:rPr>
          <w:highlight w:val="yellow"/>
          <w:lang w:val="en-GB"/>
        </w:rPr>
        <w:t>Note: Please make sure to not include any references or statistical measures (italics) in this section</w:t>
      </w:r>
      <w:r w:rsidR="00F91285" w:rsidRPr="008469B3">
        <w:rPr>
          <w:lang w:val="en-GB"/>
        </w:rPr>
        <w:t>.</w:t>
      </w:r>
    </w:p>
    <w:p w14:paraId="6072A8B5" w14:textId="083E1B9F" w:rsidR="0013342B" w:rsidRPr="00C81BAD" w:rsidRDefault="00876FE1" w:rsidP="0098658D">
      <w:pPr>
        <w:pStyle w:val="berschrift2"/>
        <w:rPr>
          <w:lang w:val="en-GB"/>
        </w:rPr>
      </w:pPr>
      <w:r w:rsidRPr="00C81BAD">
        <w:rPr>
          <w:lang w:val="en-GB"/>
        </w:rPr>
        <w:t>German Abstract</w:t>
      </w:r>
    </w:p>
    <w:p w14:paraId="5A6ABB97" w14:textId="6735BBEF" w:rsidR="00876FE1" w:rsidRPr="00C81BAD" w:rsidRDefault="00876FE1" w:rsidP="00876FE1">
      <w:pPr>
        <w:pStyle w:val="JBDGM-Text"/>
        <w:rPr>
          <w:lang w:val="en-GB"/>
        </w:rPr>
      </w:pPr>
      <w:r w:rsidRPr="00C171B8">
        <w:rPr>
          <w:lang w:val="en-GB"/>
        </w:rPr>
        <w:t>Insert German</w:t>
      </w:r>
      <w:r w:rsidRPr="000E6940">
        <w:rPr>
          <w:lang w:val="en-GB"/>
        </w:rPr>
        <w:t xml:space="preserve"> abstract </w:t>
      </w:r>
      <w:r w:rsidRPr="008469B3">
        <w:rPr>
          <w:rFonts w:cs="Arial"/>
          <w:lang w:val="en-GB"/>
        </w:rPr>
        <w:t xml:space="preserve">(up to 250 words for Research reports) here. </w:t>
      </w:r>
    </w:p>
    <w:p w14:paraId="2C648678" w14:textId="7F97C4DF" w:rsidR="007A36CE" w:rsidRPr="00C171B8" w:rsidRDefault="006F1E79" w:rsidP="0098658D">
      <w:pPr>
        <w:pStyle w:val="berschrift2"/>
        <w:rPr>
          <w:lang w:val="en-GB"/>
        </w:rPr>
      </w:pPr>
      <w:r w:rsidRPr="00C81BAD">
        <w:rPr>
          <w:lang w:val="en-GB"/>
        </w:rPr>
        <w:t>Keywords</w:t>
      </w:r>
    </w:p>
    <w:p w14:paraId="258EE6EB" w14:textId="0A998AA2" w:rsidR="0059484F" w:rsidRPr="00C81BAD" w:rsidRDefault="0059484F" w:rsidP="006454FD">
      <w:pPr>
        <w:pStyle w:val="JBDGM-Text"/>
        <w:rPr>
          <w:iCs/>
          <w:lang w:val="en-GB"/>
        </w:rPr>
      </w:pPr>
      <w:r w:rsidRPr="008469B3">
        <w:rPr>
          <w:rFonts w:cs="Arial"/>
          <w:iCs/>
          <w:lang w:val="en-GB"/>
        </w:rPr>
        <w:t>Insert 5 to</w:t>
      </w:r>
      <w:r w:rsidR="00B63EEA" w:rsidRPr="008469B3">
        <w:rPr>
          <w:rFonts w:cs="Arial"/>
          <w:iCs/>
          <w:lang w:val="en-GB"/>
        </w:rPr>
        <w:t xml:space="preserve"> </w:t>
      </w:r>
      <w:r w:rsidRPr="008469B3">
        <w:rPr>
          <w:rFonts w:cs="Arial"/>
          <w:iCs/>
          <w:lang w:val="en-GB"/>
        </w:rPr>
        <w:t>10 keywords here</w:t>
      </w:r>
      <w:r w:rsidR="00855A58" w:rsidRPr="008469B3">
        <w:rPr>
          <w:rFonts w:cs="Arial"/>
          <w:iCs/>
          <w:lang w:val="en-GB"/>
        </w:rPr>
        <w:t>.</w:t>
      </w:r>
    </w:p>
    <w:p w14:paraId="6247D87F" w14:textId="2C6E46A0" w:rsidR="0059484F" w:rsidRPr="00C81BAD" w:rsidRDefault="0059484F" w:rsidP="00C81BAD">
      <w:pPr>
        <w:pStyle w:val="JBDGM-GelberHinweis"/>
        <w:rPr>
          <w:lang w:val="en-GB"/>
        </w:rPr>
      </w:pPr>
      <w:r w:rsidRPr="008469B3">
        <w:rPr>
          <w:highlight w:val="yellow"/>
          <w:lang w:val="en-GB"/>
        </w:rPr>
        <w:t xml:space="preserve">Note: </w:t>
      </w:r>
      <w:r w:rsidR="00B740E8" w:rsidRPr="008469B3">
        <w:rPr>
          <w:highlight w:val="yellow"/>
          <w:lang w:val="en-GB"/>
        </w:rPr>
        <w:t xml:space="preserve">Please note that </w:t>
      </w:r>
      <w:r w:rsidRPr="008469B3">
        <w:rPr>
          <w:highlight w:val="yellow"/>
          <w:lang w:val="en-GB"/>
        </w:rPr>
        <w:t xml:space="preserve">keywords are </w:t>
      </w:r>
      <w:r w:rsidR="00B740E8" w:rsidRPr="008469B3">
        <w:rPr>
          <w:highlight w:val="yellow"/>
          <w:lang w:val="en-GB"/>
        </w:rPr>
        <w:t>lowercase (except nouns)</w:t>
      </w:r>
      <w:r w:rsidR="007B6C23" w:rsidRPr="008469B3">
        <w:rPr>
          <w:highlight w:val="yellow"/>
          <w:lang w:val="en-GB"/>
        </w:rPr>
        <w:t xml:space="preserve"> and</w:t>
      </w:r>
      <w:r w:rsidR="00B740E8" w:rsidRPr="008469B3">
        <w:rPr>
          <w:highlight w:val="yellow"/>
          <w:lang w:val="en-GB"/>
        </w:rPr>
        <w:t xml:space="preserve"> separated by commas</w:t>
      </w:r>
      <w:r w:rsidR="007B6C23" w:rsidRPr="008469B3">
        <w:rPr>
          <w:highlight w:val="yellow"/>
          <w:lang w:val="en-GB"/>
        </w:rPr>
        <w:t xml:space="preserve">. Please do </w:t>
      </w:r>
      <w:r w:rsidR="00B740E8" w:rsidRPr="008469B3">
        <w:rPr>
          <w:highlight w:val="yellow"/>
          <w:lang w:val="en-GB"/>
        </w:rPr>
        <w:t>no</w:t>
      </w:r>
      <w:r w:rsidR="007B6C23" w:rsidRPr="008469B3">
        <w:rPr>
          <w:highlight w:val="yellow"/>
          <w:lang w:val="en-GB"/>
        </w:rPr>
        <w:t>t insert a</w:t>
      </w:r>
      <w:r w:rsidR="00B740E8" w:rsidRPr="008469B3">
        <w:rPr>
          <w:highlight w:val="yellow"/>
          <w:lang w:val="en-GB"/>
        </w:rPr>
        <w:t xml:space="preserve"> period after the keyword sequence.</w:t>
      </w:r>
    </w:p>
    <w:p w14:paraId="2130ED35" w14:textId="338D4E62" w:rsidR="00B6510B" w:rsidRPr="00C171B8" w:rsidRDefault="00B63EEA" w:rsidP="0098658D">
      <w:pPr>
        <w:pStyle w:val="berschrift2"/>
        <w:rPr>
          <w:lang w:val="en-GB"/>
        </w:rPr>
      </w:pPr>
      <w:r w:rsidRPr="00C81BAD">
        <w:rPr>
          <w:lang w:val="en-GB"/>
        </w:rPr>
        <w:t>German K</w:t>
      </w:r>
      <w:r w:rsidR="00B6510B" w:rsidRPr="00C171B8">
        <w:rPr>
          <w:lang w:val="en-GB"/>
        </w:rPr>
        <w:t>eywords</w:t>
      </w:r>
    </w:p>
    <w:p w14:paraId="0579B1C1" w14:textId="4B170D2E" w:rsidR="00B63EEA" w:rsidRPr="00C81BAD" w:rsidRDefault="00B63EEA" w:rsidP="00B63EEA">
      <w:pPr>
        <w:pStyle w:val="JBDGM-Text"/>
        <w:rPr>
          <w:iCs/>
          <w:lang w:val="en-GB"/>
        </w:rPr>
      </w:pPr>
      <w:r w:rsidRPr="008469B3">
        <w:rPr>
          <w:rFonts w:cs="Arial"/>
          <w:iCs/>
          <w:lang w:val="en-GB"/>
        </w:rPr>
        <w:t xml:space="preserve">Insert the </w:t>
      </w:r>
      <w:r w:rsidR="00196186" w:rsidRPr="008469B3">
        <w:rPr>
          <w:rFonts w:cs="Arial"/>
          <w:iCs/>
          <w:lang w:val="en-GB"/>
        </w:rPr>
        <w:t xml:space="preserve">according </w:t>
      </w:r>
      <w:r w:rsidRPr="008469B3">
        <w:rPr>
          <w:rFonts w:cs="Arial"/>
          <w:iCs/>
          <w:lang w:val="en-GB"/>
        </w:rPr>
        <w:t>5 to 10</w:t>
      </w:r>
      <w:r w:rsidR="00196186" w:rsidRPr="008469B3">
        <w:rPr>
          <w:rFonts w:cs="Arial"/>
          <w:iCs/>
          <w:lang w:val="en-GB"/>
        </w:rPr>
        <w:t xml:space="preserve"> German</w:t>
      </w:r>
      <w:r w:rsidRPr="008469B3">
        <w:rPr>
          <w:rFonts w:cs="Arial"/>
          <w:iCs/>
          <w:lang w:val="en-GB"/>
        </w:rPr>
        <w:t xml:space="preserve"> keywords here.</w:t>
      </w:r>
    </w:p>
    <w:p w14:paraId="4DBA62C5" w14:textId="20003E48" w:rsidR="00B25581" w:rsidRPr="00C81BAD" w:rsidRDefault="00B25581" w:rsidP="0085183E">
      <w:pPr>
        <w:pStyle w:val="JBDGM-Text"/>
        <w:rPr>
          <w:lang w:val="en-GB"/>
        </w:rPr>
      </w:pPr>
      <w:r w:rsidRPr="00C81BAD">
        <w:rPr>
          <w:lang w:val="en-GB"/>
        </w:rPr>
        <w:br w:type="page"/>
      </w: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lastRenderedPageBreak/>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4BD0B6A" w:rsidR="00242FD7" w:rsidRPr="00C81BAD"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2FCC49F0"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584206AA" w14:textId="4C13A042" w:rsidR="00A115D5" w:rsidRPr="00C81BAD" w:rsidRDefault="001C7528" w:rsidP="0085183E">
      <w:pPr>
        <w:pStyle w:val="berschrift1"/>
        <w:rPr>
          <w:lang w:val="en-GB"/>
        </w:rPr>
      </w:pPr>
      <w:r w:rsidRPr="00C81BAD">
        <w:rPr>
          <w:lang w:val="en-GB"/>
        </w:rPr>
        <w:t>Appendi</w:t>
      </w:r>
      <w:r w:rsidR="006C65EF" w:rsidRPr="00C81BAD">
        <w:rPr>
          <w:lang w:val="en-GB"/>
        </w:rPr>
        <w:t>x</w:t>
      </w:r>
      <w:r w:rsidR="005322BA" w:rsidRPr="00C81BAD">
        <w:rPr>
          <w:lang w:val="en-GB"/>
        </w:rPr>
        <w:t xml:space="preserve"> (optional)</w:t>
      </w:r>
    </w:p>
    <w:p w14:paraId="780683B1" w14:textId="7A08FA42" w:rsidR="00B259F7" w:rsidRPr="00C81BAD" w:rsidRDefault="00845281" w:rsidP="006454FD">
      <w:pPr>
        <w:pStyle w:val="JBDGM-Text"/>
        <w:rPr>
          <w:lang w:val="en-GB"/>
        </w:rPr>
      </w:pPr>
      <w:r w:rsidRPr="00C81BAD">
        <w:rPr>
          <w:lang w:val="en-GB"/>
        </w:rPr>
        <w:t xml:space="preserve">Insert appendix here </w:t>
      </w:r>
      <w:r w:rsidR="009A3ED4" w:rsidRPr="00C81BAD">
        <w:rPr>
          <w:lang w:val="en-GB"/>
        </w:rPr>
        <w:t>(</w:t>
      </w:r>
      <w:r w:rsidR="00CC1B75" w:rsidRPr="00C81BAD">
        <w:rPr>
          <w:lang w:val="en-GB"/>
        </w:rPr>
        <w:t>optional).</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1"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2"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4"/>
      <w:r w:rsidRPr="00C81BAD">
        <w:rPr>
          <w:lang w:val="en-GB"/>
        </w:rPr>
        <w:t>Toward a unified validation framework in mixed methods research</w:t>
      </w:r>
      <w:commentRangeEnd w:id="4"/>
      <w:r w:rsidRPr="00C81BAD">
        <w:rPr>
          <w:rStyle w:val="Kommentarzeichen"/>
          <w:sz w:val="24"/>
          <w:szCs w:val="24"/>
          <w:lang w:val="en-GB"/>
        </w:rPr>
        <w:commentReference w:id="4"/>
      </w:r>
      <w:r w:rsidRPr="00C81BAD">
        <w:rPr>
          <w:lang w:val="en-GB"/>
        </w:rPr>
        <w:t xml:space="preserve">. </w:t>
      </w:r>
      <w:commentRangeStart w:id="5"/>
      <w:r w:rsidRPr="00C81BAD">
        <w:rPr>
          <w:i/>
          <w:lang w:val="en-GB"/>
        </w:rPr>
        <w:t>Journal of Mixed Methods Research</w:t>
      </w:r>
      <w:commentRangeEnd w:id="5"/>
      <w:r w:rsidRPr="00C81BAD">
        <w:rPr>
          <w:rStyle w:val="Kommentarzeichen"/>
          <w:sz w:val="24"/>
          <w:szCs w:val="24"/>
          <w:lang w:val="en-GB"/>
        </w:rPr>
        <w:commentReference w:id="5"/>
      </w:r>
      <w:r w:rsidRPr="00C81BAD">
        <w:rPr>
          <w:i/>
          <w:lang w:val="en-GB"/>
        </w:rPr>
        <w:t xml:space="preserve">, </w:t>
      </w:r>
      <w:commentRangeStart w:id="6"/>
      <w:r w:rsidRPr="00C81BAD">
        <w:rPr>
          <w:i/>
          <w:lang w:val="en-GB"/>
        </w:rPr>
        <w:t>1</w:t>
      </w:r>
      <w:commentRangeEnd w:id="6"/>
      <w:r w:rsidRPr="00C81BAD">
        <w:rPr>
          <w:rStyle w:val="Kommentarzeichen"/>
          <w:sz w:val="24"/>
          <w:szCs w:val="24"/>
          <w:lang w:val="en-GB"/>
        </w:rPr>
        <w:commentReference w:id="6"/>
      </w:r>
      <w:r w:rsidR="00075DA6" w:rsidRPr="00C81BAD">
        <w:rPr>
          <w:iCs/>
          <w:lang w:val="en-GB"/>
        </w:rPr>
        <w:t>(4</w:t>
      </w:r>
      <w:r w:rsidR="00075DA6" w:rsidRPr="00C171B8">
        <w:rPr>
          <w:iCs/>
          <w:lang w:val="en-GB"/>
        </w:rPr>
        <w:t>)</w:t>
      </w:r>
      <w:r w:rsidRPr="00C171B8">
        <w:rPr>
          <w:lang w:val="en-GB"/>
        </w:rPr>
        <w:t xml:space="preserve">, 309-332. </w:t>
      </w:r>
      <w:hyperlink r:id="rId17"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8"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9"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7"/>
      <w:r w:rsidR="00DC4E5E" w:rsidRPr="00C81BAD">
        <w:rPr>
          <w:lang w:val="en-GB"/>
        </w:rPr>
        <w:t>.</w:t>
      </w:r>
      <w:r w:rsidRPr="00C81BAD">
        <w:rPr>
          <w:lang w:val="en-GB"/>
        </w:rPr>
        <w:t xml:space="preserve"> 12-37</w:t>
      </w:r>
      <w:commentRangeEnd w:id="7"/>
      <w:r w:rsidRPr="00C81BAD">
        <w:rPr>
          <w:rStyle w:val="Kommentarzeichen"/>
          <w:sz w:val="24"/>
          <w:szCs w:val="24"/>
          <w:lang w:val="en-GB"/>
        </w:rPr>
        <w:commentReference w:id="7"/>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8"/>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20"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8"/>
      <w:r w:rsidR="00B43EA5" w:rsidRPr="00C81BAD">
        <w:rPr>
          <w:rStyle w:val="Kommentarzeichen"/>
          <w:sz w:val="24"/>
          <w:szCs w:val="24"/>
          <w:lang w:val="en-GB"/>
        </w:rPr>
        <w:commentReference w:id="8"/>
      </w:r>
    </w:p>
    <w:sectPr w:rsidR="00073E33" w:rsidRPr="00C81BAD" w:rsidSect="00B76102">
      <w:headerReference w:type="even" r:id="rId21"/>
      <w:headerReference w:type="default" r:id="rId22"/>
      <w:footerReference w:type="even" r:id="rId23"/>
      <w:footerReference w:type="default" r:id="rId24"/>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5"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6"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7"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8"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BCE64" w14:textId="77777777" w:rsidR="00644A8B" w:rsidRDefault="00644A8B" w:rsidP="001042BC">
      <w:pPr>
        <w:spacing w:after="0" w:line="240" w:lineRule="auto"/>
      </w:pPr>
      <w:r>
        <w:separator/>
      </w:r>
    </w:p>
    <w:p w14:paraId="4F498A60" w14:textId="77777777" w:rsidR="00644A8B" w:rsidRDefault="00644A8B"/>
    <w:p w14:paraId="534E599E" w14:textId="77777777" w:rsidR="00644A8B" w:rsidRDefault="00644A8B"/>
  </w:endnote>
  <w:endnote w:type="continuationSeparator" w:id="0">
    <w:p w14:paraId="0D1EE4FF" w14:textId="77777777" w:rsidR="00644A8B" w:rsidRDefault="00644A8B" w:rsidP="001042BC">
      <w:pPr>
        <w:spacing w:after="0" w:line="240" w:lineRule="auto"/>
      </w:pPr>
      <w:r>
        <w:continuationSeparator/>
      </w:r>
    </w:p>
    <w:p w14:paraId="7543BF75" w14:textId="77777777" w:rsidR="00644A8B" w:rsidRDefault="00644A8B"/>
    <w:p w14:paraId="4314EDE1" w14:textId="77777777" w:rsidR="00644A8B" w:rsidRDefault="00644A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C43F3" w14:textId="77777777" w:rsidR="00644A8B" w:rsidRDefault="00644A8B" w:rsidP="001042BC">
      <w:pPr>
        <w:spacing w:after="0" w:line="240" w:lineRule="auto"/>
      </w:pPr>
      <w:r>
        <w:separator/>
      </w:r>
    </w:p>
    <w:p w14:paraId="220767F1" w14:textId="77777777" w:rsidR="00644A8B" w:rsidRDefault="00644A8B"/>
    <w:p w14:paraId="112B57E7" w14:textId="77777777" w:rsidR="00644A8B" w:rsidRDefault="00644A8B"/>
  </w:footnote>
  <w:footnote w:type="continuationSeparator" w:id="0">
    <w:p w14:paraId="66A2B8B2" w14:textId="77777777" w:rsidR="00644A8B" w:rsidRDefault="00644A8B" w:rsidP="001042BC">
      <w:pPr>
        <w:spacing w:after="0" w:line="240" w:lineRule="auto"/>
      </w:pPr>
      <w:r>
        <w:continuationSeparator/>
      </w:r>
    </w:p>
    <w:p w14:paraId="0B946B2B" w14:textId="77777777" w:rsidR="00644A8B" w:rsidRDefault="00644A8B"/>
    <w:p w14:paraId="57E016AE" w14:textId="77777777" w:rsidR="00644A8B" w:rsidRDefault="00644A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4E9BECA0" w:rsidR="004E6AC1" w:rsidRPr="00950ED4" w:rsidRDefault="009B3F49" w:rsidP="00EC1630">
    <w:pPr>
      <w:jc w:val="both"/>
      <w:rPr>
        <w:lang w:val="en-GB"/>
      </w:rPr>
    </w:pPr>
    <w:r w:rsidRPr="00950ED4">
      <w:rPr>
        <w:i/>
        <w:iCs/>
        <w:sz w:val="20"/>
        <w:szCs w:val="20"/>
        <w:lang w:val="en-GB"/>
      </w:rPr>
      <w:t xml:space="preserve">JBDGM: </w:t>
    </w:r>
    <w:r w:rsidR="00950ED4" w:rsidRPr="00950ED4">
      <w:rPr>
        <w:i/>
        <w:iCs/>
        <w:sz w:val="20"/>
        <w:szCs w:val="20"/>
        <w:lang w:val="en-GB"/>
      </w:rPr>
      <w:t xml:space="preserve">Template for the </w:t>
    </w:r>
    <w:r w:rsidR="00261DE5" w:rsidRPr="00086406">
      <w:rPr>
        <w:i/>
        <w:sz w:val="20"/>
        <w:szCs w:val="20"/>
        <w:lang w:val="en-US"/>
      </w:rPr>
      <w:t xml:space="preserve">anonymized </w:t>
    </w:r>
    <w:r w:rsidR="00950ED4" w:rsidRPr="00950ED4">
      <w:rPr>
        <w:i/>
        <w:iCs/>
        <w:sz w:val="20"/>
        <w:szCs w:val="20"/>
        <w:lang w:val="en-GB"/>
      </w:rPr>
      <w:t xml:space="preserve">initial submission of research reports </w:t>
    </w:r>
    <w:r w:rsidRPr="00950ED4">
      <w:rPr>
        <w:i/>
        <w:iCs/>
        <w:sz w:val="20"/>
        <w:szCs w:val="20"/>
        <w:lang w:val="en-GB"/>
      </w:rPr>
      <w:t>(</w:t>
    </w:r>
    <w:r w:rsidR="00950ED4">
      <w:rPr>
        <w:i/>
        <w:iCs/>
        <w:sz w:val="20"/>
        <w:szCs w:val="20"/>
        <w:lang w:val="en-GB"/>
      </w:rPr>
      <w:t>v</w:t>
    </w:r>
    <w:r w:rsidRPr="00950ED4">
      <w:rPr>
        <w:i/>
        <w:iCs/>
        <w:sz w:val="20"/>
        <w:szCs w:val="20"/>
        <w:lang w:val="en-GB"/>
      </w:rPr>
      <w:t xml:space="preserve">ersion </w:t>
    </w:r>
    <w:r w:rsidR="00797ABB">
      <w:rPr>
        <w:i/>
        <w:iCs/>
        <w:sz w:val="20"/>
        <w:szCs w:val="20"/>
        <w:lang w:val="en-GB"/>
      </w:rPr>
      <w:t>9</w:t>
    </w:r>
    <w:r w:rsidRPr="00950ED4">
      <w:rPr>
        <w:i/>
        <w:iCs/>
        <w:sz w:val="20"/>
        <w:szCs w:val="20"/>
        <w:lang w:val="en-GB"/>
      </w:rPr>
      <w:t>/20</w:t>
    </w:r>
    <w:r w:rsidR="00B14D67">
      <w:rPr>
        <w:i/>
        <w:iCs/>
        <w:sz w:val="20"/>
        <w:szCs w:val="20"/>
        <w:lang w:val="en-GB"/>
      </w:rPr>
      <w:t>2</w:t>
    </w:r>
    <w:r w:rsidR="00797ABB">
      <w:rPr>
        <w:i/>
        <w:iCs/>
        <w:sz w:val="20"/>
        <w:szCs w:val="20"/>
        <w:lang w:val="en-GB"/>
      </w:rPr>
      <w:t>1</w:t>
    </w:r>
    <w:r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5ED"/>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0CF"/>
    <w:rsid w:val="004C01D3"/>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86E2B"/>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A8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6839"/>
    <w:rsid w:val="00797282"/>
    <w:rsid w:val="00797ABB"/>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61C5"/>
    <w:rsid w:val="008B0565"/>
    <w:rsid w:val="008B0ED3"/>
    <w:rsid w:val="008B2C96"/>
    <w:rsid w:val="008B3695"/>
    <w:rsid w:val="008B3A97"/>
    <w:rsid w:val="008B500A"/>
    <w:rsid w:val="008B658F"/>
    <w:rsid w:val="008B6957"/>
    <w:rsid w:val="008C1AF9"/>
    <w:rsid w:val="008C3FFD"/>
    <w:rsid w:val="008C4F6B"/>
    <w:rsid w:val="008C610F"/>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B88"/>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027"/>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1866"/>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6DCD"/>
    <w:rsid w:val="00C171B8"/>
    <w:rsid w:val="00C20317"/>
    <w:rsid w:val="00C20D7A"/>
    <w:rsid w:val="00C21B57"/>
    <w:rsid w:val="00C22664"/>
    <w:rsid w:val="00C25B1A"/>
    <w:rsid w:val="00C302D9"/>
    <w:rsid w:val="00C32854"/>
    <w:rsid w:val="00C330EF"/>
    <w:rsid w:val="00C341FA"/>
    <w:rsid w:val="00C37ED5"/>
    <w:rsid w:val="00C41883"/>
    <w:rsid w:val="00C46792"/>
    <w:rsid w:val="00C4782A"/>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1D79"/>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3E9"/>
    <w:rsid w:val="00EC1630"/>
    <w:rsid w:val="00EC2A44"/>
    <w:rsid w:val="00EC52C0"/>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4DEC"/>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doi.org/10.1371/journal.pone.0151634"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doi.org/10.1177%2F1558689807306147" TargetMode="Externa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jbdgm.psychopen.eu/index.php/JBDGM/Autorenhinwe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hyperlink" Target="https://jbdgm.psychopen.eu/index.php/JBDGM/einreichen"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075BB-DA1B-6642-BB85-86C5B666F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23</Words>
  <Characters>14006</Characters>
  <Application>Microsoft Office Word</Application>
  <DocSecurity>0</DocSecurity>
  <Lines>116</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19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7</cp:revision>
  <dcterms:created xsi:type="dcterms:W3CDTF">2021-08-31T10:40:00Z</dcterms:created>
  <dcterms:modified xsi:type="dcterms:W3CDTF">2021-08-31T11:16:00Z</dcterms:modified>
</cp:coreProperties>
</file>